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43E1" w:rsidRDefault="00551AFD" w:rsidP="00551AFD">
      <w:pPr>
        <w:pStyle w:val="BodyText"/>
        <w:spacing w:before="48"/>
      </w:pPr>
      <w:bookmarkStart w:id="0" w:name="_GoBack"/>
      <w:bookmarkEnd w:id="0"/>
      <w:r>
        <w:rPr>
          <w:noProof/>
          <w:color w:val="292929"/>
          <w:spacing w:val="-11"/>
          <w:position w:val="-5"/>
        </w:rPr>
        <w:drawing>
          <wp:anchor distT="0" distB="0" distL="114300" distR="114300" simplePos="0" relativeHeight="487589888" behindDoc="0" locked="0" layoutInCell="1" allowOverlap="1" wp14:anchorId="2DCBA365" wp14:editId="784812DC">
            <wp:simplePos x="0" y="0"/>
            <wp:positionH relativeFrom="column">
              <wp:posOffset>6452870</wp:posOffset>
            </wp:positionH>
            <wp:positionV relativeFrom="paragraph">
              <wp:posOffset>168275</wp:posOffset>
            </wp:positionV>
            <wp:extent cx="113665" cy="148590"/>
            <wp:effectExtent l="0" t="0" r="635" b="381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665" cy="148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590912" behindDoc="0" locked="0" layoutInCell="1" allowOverlap="1" wp14:anchorId="187C0B7F" wp14:editId="69D1B9A3">
                <wp:simplePos x="0" y="0"/>
                <wp:positionH relativeFrom="column">
                  <wp:posOffset>4067810</wp:posOffset>
                </wp:positionH>
                <wp:positionV relativeFrom="paragraph">
                  <wp:posOffset>133792</wp:posOffset>
                </wp:positionV>
                <wp:extent cx="2385060" cy="100965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5060" cy="1009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51AFD" w:rsidRDefault="00551AFD" w:rsidP="00551AFD">
                            <w:pPr>
                              <w:jc w:val="right"/>
                            </w:pPr>
                            <w:r>
                              <w:t>+44-750-822-1193</w:t>
                            </w:r>
                          </w:p>
                          <w:p w:rsidR="00551AFD" w:rsidRDefault="009264C3" w:rsidP="00551AFD">
                            <w:pPr>
                              <w:jc w:val="right"/>
                            </w:pPr>
                            <w:hyperlink r:id="rId7" w:history="1">
                              <w:r w:rsidR="00551AFD" w:rsidRPr="00990D1E">
                                <w:rPr>
                                  <w:rStyle w:val="Hyperlink"/>
                                </w:rPr>
                                <w:t>enquiries@cvjury.com</w:t>
                              </w:r>
                            </w:hyperlink>
                          </w:p>
                          <w:p w:rsidR="00B71807" w:rsidRDefault="00B71807" w:rsidP="00551AFD">
                            <w:pPr>
                              <w:jc w:val="right"/>
                            </w:pPr>
                            <w:r>
                              <w:t xml:space="preserve">3, The Rectangle </w:t>
                            </w:r>
                          </w:p>
                          <w:p w:rsidR="00B71807" w:rsidRDefault="00B71807" w:rsidP="00B71807">
                            <w:pPr>
                              <w:jc w:val="right"/>
                            </w:pPr>
                            <w:r>
                              <w:t>Tadpole Garden Village</w:t>
                            </w:r>
                            <w:r w:rsidR="00670A0A">
                              <w:t>,</w:t>
                            </w:r>
                            <w:r>
                              <w:t xml:space="preserve"> Swindon</w:t>
                            </w:r>
                          </w:p>
                          <w:p w:rsidR="00B71807" w:rsidRDefault="00B71807" w:rsidP="00B71807">
                            <w:pPr>
                              <w:jc w:val="right"/>
                            </w:pPr>
                            <w:r>
                              <w:t>England United Kingdom, SN25 Q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7C0B7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0.3pt;margin-top:10.55pt;width:187.8pt;height:79.5pt;z-index:48759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" filled="f" stroked="f" strokeweight=".5pt">
                <v:textbox>
                  <w:txbxContent>
                    <w:p w:rsidR="00551AFD" w:rsidRDefault="00551AFD" w:rsidP="00551AFD">
                      <w:pPr>
                        <w:jc w:val="right"/>
                      </w:pPr>
                      <w:r>
                        <w:t>+44-750-822-1193</w:t>
                      </w:r>
                    </w:p>
                    <w:p w:rsidR="00551AFD" w:rsidRDefault="009264C3" w:rsidP="00551AFD">
                      <w:pPr>
                        <w:jc w:val="right"/>
                      </w:pPr>
                      <w:hyperlink r:id="rId8" w:history="1">
                        <w:r w:rsidR="00551AFD" w:rsidRPr="00990D1E">
                          <w:rPr>
                            <w:rStyle w:val="Hyperlink"/>
                          </w:rPr>
                          <w:t>enquiries@cvjury.com</w:t>
                        </w:r>
                      </w:hyperlink>
                    </w:p>
                    <w:p w:rsidR="00B71807" w:rsidRDefault="00B71807" w:rsidP="00551AFD">
                      <w:pPr>
                        <w:jc w:val="right"/>
                      </w:pPr>
                      <w:r>
                        <w:t xml:space="preserve">3, The Rectangle </w:t>
                      </w:r>
                    </w:p>
                    <w:p w:rsidR="00B71807" w:rsidRDefault="00B71807" w:rsidP="00B71807">
                      <w:pPr>
                        <w:jc w:val="right"/>
                      </w:pPr>
                      <w:r>
                        <w:t>Tadpole Garden Village</w:t>
                      </w:r>
                      <w:r w:rsidR="00670A0A">
                        <w:t>,</w:t>
                      </w:r>
                      <w:r>
                        <w:t xml:space="preserve"> Swindon</w:t>
                      </w:r>
                    </w:p>
                    <w:p w:rsidR="00B71807" w:rsidRDefault="00B71807" w:rsidP="00B71807">
                      <w:pPr>
                        <w:jc w:val="right"/>
                      </w:pPr>
                      <w:r>
                        <w:t>England United Kingdom, SN25 QP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15730176" behindDoc="0" locked="0" layoutInCell="1" allowOverlap="1" wp14:anchorId="595DE494" wp14:editId="0216F263">
            <wp:simplePos x="0" y="0"/>
            <wp:positionH relativeFrom="page">
              <wp:posOffset>444452</wp:posOffset>
            </wp:positionH>
            <wp:positionV relativeFrom="paragraph">
              <wp:posOffset>-187922</wp:posOffset>
            </wp:positionV>
            <wp:extent cx="1382284" cy="1458548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82284" cy="14585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292929"/>
          <w:spacing w:val="16"/>
        </w:rPr>
        <w:t xml:space="preserve"> </w:t>
      </w:r>
    </w:p>
    <w:p w:rsidR="005A43E1" w:rsidRDefault="00551AFD">
      <w:pPr>
        <w:pStyle w:val="BodyText"/>
        <w:spacing w:before="124"/>
        <w:ind w:left="7663"/>
      </w:pPr>
      <w:r>
        <w:rPr>
          <w:noProof/>
        </w:rPr>
        <w:drawing>
          <wp:anchor distT="0" distB="0" distL="0" distR="0" simplePos="0" relativeHeight="15729664" behindDoc="0" locked="0" layoutInCell="1" allowOverlap="1" wp14:anchorId="455D73AA" wp14:editId="2D2B2757">
            <wp:simplePos x="0" y="0"/>
            <wp:positionH relativeFrom="page">
              <wp:posOffset>6825091</wp:posOffset>
            </wp:positionH>
            <wp:positionV relativeFrom="paragraph">
              <wp:posOffset>181996</wp:posOffset>
            </wp:positionV>
            <wp:extent cx="133431" cy="104862"/>
            <wp:effectExtent l="0" t="0" r="0" b="9525"/>
            <wp:wrapNone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431" cy="1048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 </w:t>
      </w:r>
    </w:p>
    <w:p w:rsidR="005A43E1" w:rsidRDefault="00551AFD" w:rsidP="00B71807">
      <w:pPr>
        <w:pStyle w:val="BodyText"/>
        <w:spacing w:before="129" w:line="304" w:lineRule="auto"/>
        <w:ind w:left="6472" w:right="117" w:firstLine="1703"/>
      </w:pPr>
      <w:r>
        <w:rPr>
          <w:noProof/>
          <w:color w:val="292929"/>
          <w:spacing w:val="-21"/>
          <w:position w:val="-9"/>
        </w:rPr>
        <w:drawing>
          <wp:anchor distT="0" distB="0" distL="114300" distR="114300" simplePos="0" relativeHeight="487588864" behindDoc="0" locked="0" layoutInCell="1" allowOverlap="1" wp14:anchorId="377B4666" wp14:editId="0F489159">
            <wp:simplePos x="0" y="0"/>
            <wp:positionH relativeFrom="column">
              <wp:posOffset>6454444</wp:posOffset>
            </wp:positionH>
            <wp:positionV relativeFrom="paragraph">
              <wp:posOffset>102235</wp:posOffset>
            </wp:positionV>
            <wp:extent cx="123825" cy="171450"/>
            <wp:effectExtent l="0" t="0" r="9525" b="0"/>
            <wp:wrapNone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292929"/>
          <w:spacing w:val="-21"/>
          <w:position w:val="-9"/>
        </w:rPr>
        <w:t xml:space="preserve"> </w:t>
      </w:r>
    </w:p>
    <w:p w:rsidR="006010DF" w:rsidRDefault="006010DF">
      <w:pPr>
        <w:pStyle w:val="BodyText"/>
        <w:spacing w:before="7"/>
      </w:pPr>
    </w:p>
    <w:p w:rsidR="006010DF" w:rsidRPr="006010DF" w:rsidRDefault="006010DF" w:rsidP="006010DF"/>
    <w:p w:rsidR="006010DF" w:rsidRPr="006010DF" w:rsidRDefault="00CE5063" w:rsidP="006010DF"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>
                <wp:simplePos x="0" y="0"/>
                <wp:positionH relativeFrom="page">
                  <wp:posOffset>381000</wp:posOffset>
                </wp:positionH>
                <wp:positionV relativeFrom="paragraph">
                  <wp:posOffset>352425</wp:posOffset>
                </wp:positionV>
                <wp:extent cx="6528435" cy="45085"/>
                <wp:effectExtent l="0" t="0" r="0" b="0"/>
                <wp:wrapTopAndBottom/>
                <wp:docPr id="4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V="1">
                          <a:off x="0" y="0"/>
                          <a:ext cx="6528435" cy="45085"/>
                        </a:xfrm>
                        <a:custGeom>
                          <a:avLst/>
                          <a:gdLst>
                            <a:gd name="T0" fmla="+- 0 992 992"/>
                            <a:gd name="T1" fmla="*/ T0 w 9729"/>
                            <a:gd name="T2" fmla="+- 0 10720 992"/>
                            <a:gd name="T3" fmla="*/ T2 w 972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729">
                              <a:moveTo>
                                <a:pt x="0" y="0"/>
                              </a:moveTo>
                              <a:lnTo>
                                <a:pt x="9728" y="0"/>
                              </a:lnTo>
                            </a:path>
                          </a:pathLst>
                        </a:custGeom>
                        <a:noFill/>
                        <a:ln w="19066">
                          <a:solidFill>
                            <a:srgbClr val="EC783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6AE2CC" id="Freeform 2" o:spid="_x0000_s1026" style="position:absolute;margin-left:30pt;margin-top:27.75pt;width:514.05pt;height:3.55pt;flip:y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729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" path="m,l9728,e" filled="f" strokecolor="#ec7836" strokeweight=".52961mm">
                <v:path arrowok="t" o:connecttype="custom" o:connectlocs="0,0;6527764,0" o:connectangles="0,0"/>
                <w10:wrap type="topAndBottom" anchorx="page"/>
              </v:shape>
            </w:pict>
          </mc:Fallback>
        </mc:AlternateContent>
      </w:r>
      <w:r w:rsidR="006010DF">
        <w:tab/>
      </w:r>
      <w:r w:rsidR="006010DF">
        <w:tab/>
      </w:r>
      <w:r w:rsidR="006010DF">
        <w:tab/>
      </w:r>
      <w:r w:rsidR="006010DF">
        <w:tab/>
      </w:r>
      <w:r w:rsidR="006010DF">
        <w:tab/>
      </w:r>
      <w:r w:rsidR="006010DF">
        <w:tab/>
      </w:r>
      <w:r w:rsidR="006010DF">
        <w:tab/>
      </w:r>
      <w:r w:rsidR="006010DF">
        <w:tab/>
      </w:r>
      <w:r w:rsidR="006010DF">
        <w:tab/>
      </w:r>
      <w:r w:rsidR="006010DF">
        <w:tab/>
      </w:r>
      <w:r w:rsidR="006010DF">
        <w:tab/>
      </w:r>
      <w:r w:rsidR="006010DF">
        <w:tab/>
      </w:r>
      <w:r w:rsidR="006010DF" w:rsidRPr="006010DF">
        <w:rPr>
          <w:noProof/>
        </w:rPr>
        <w:drawing>
          <wp:inline distT="0" distB="0" distL="0" distR="0" wp14:anchorId="5178CC99" wp14:editId="33283F1B">
            <wp:extent cx="883920" cy="2762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8392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5063" w:rsidRDefault="00CE5063" w:rsidP="006010DF"/>
    <w:p w:rsidR="00CE5063" w:rsidRPr="00CE5063" w:rsidRDefault="00CE5063" w:rsidP="00CE5063"/>
    <w:p w:rsidR="00CE5063" w:rsidRDefault="00CE5063" w:rsidP="00CE5063"/>
    <w:p w:rsidR="00CE5063" w:rsidRPr="004D64C5" w:rsidRDefault="00CE5063" w:rsidP="00CE5063">
      <w:pPr>
        <w:rPr>
          <w:b/>
          <w:sz w:val="40"/>
        </w:rPr>
      </w:pPr>
      <w:r w:rsidRPr="004D64C5">
        <w:rPr>
          <w:b/>
          <w:sz w:val="40"/>
        </w:rPr>
        <w:t>30/60/90 DAY PLAN FOR SUCCESS [marketing/sales role]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Prepared by: Your Name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Prepared for: </w:t>
      </w:r>
      <w:proofErr w:type="spellStart"/>
      <w:r w:rsidRPr="004B3B95">
        <w:rPr>
          <w:sz w:val="28"/>
        </w:rPr>
        <w:t>Mr</w:t>
      </w:r>
      <w:proofErr w:type="spellEnd"/>
      <w:r w:rsidRPr="004B3B95">
        <w:rPr>
          <w:sz w:val="28"/>
        </w:rPr>
        <w:t xml:space="preserve"> Alloy Hollys, Hiring Manager, XYZ Company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Date: Date/Month/Year</w:t>
      </w:r>
    </w:p>
    <w:p w:rsidR="00CE5063" w:rsidRDefault="00CE5063" w:rsidP="00CE5063">
      <w:pPr>
        <w:rPr>
          <w:b/>
          <w:sz w:val="28"/>
        </w:rPr>
      </w:pPr>
    </w:p>
    <w:p w:rsidR="00CE5063" w:rsidRPr="004B3B95" w:rsidRDefault="00CE5063" w:rsidP="00CE5063">
      <w:pPr>
        <w:rPr>
          <w:b/>
          <w:sz w:val="28"/>
        </w:rPr>
      </w:pPr>
      <w:r w:rsidRPr="004B3B95">
        <w:rPr>
          <w:b/>
          <w:sz w:val="28"/>
        </w:rPr>
        <w:t>30-DAY PLAN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Attend and complete company training on sales strategy, processes, and product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Company Orientation 101” (whatever it’s called in that company)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Get up to speed on company-specific software (if you can name this, do so)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Learn </w:t>
      </w:r>
      <w:r>
        <w:rPr>
          <w:sz w:val="28"/>
        </w:rPr>
        <w:t xml:space="preserve">the </w:t>
      </w:r>
      <w:r w:rsidRPr="004B3B95">
        <w:rPr>
          <w:sz w:val="28"/>
        </w:rPr>
        <w:t xml:space="preserve">company’s corporate systems – procedures for paperwork, reports, </w:t>
      </w:r>
      <w:r>
        <w:rPr>
          <w:sz w:val="28"/>
        </w:rPr>
        <w:t xml:space="preserve">and </w:t>
      </w:r>
      <w:r w:rsidRPr="004B3B95">
        <w:rPr>
          <w:sz w:val="28"/>
        </w:rPr>
        <w:t>e-mail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(If you can, identify these systems by name.)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Learn corporate project management system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Set up email </w:t>
      </w:r>
      <w:r>
        <w:rPr>
          <w:sz w:val="28"/>
        </w:rPr>
        <w:t xml:space="preserve">and </w:t>
      </w:r>
      <w:r w:rsidRPr="004B3B95">
        <w:rPr>
          <w:sz w:val="28"/>
        </w:rPr>
        <w:t>voicemail account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Organize office and project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Orientation – </w:t>
      </w:r>
      <w:r>
        <w:rPr>
          <w:sz w:val="28"/>
        </w:rPr>
        <w:t>Meet</w:t>
      </w:r>
      <w:r w:rsidRPr="004B3B95">
        <w:rPr>
          <w:sz w:val="28"/>
        </w:rPr>
        <w:t xml:space="preserve"> management, co-workers, </w:t>
      </w:r>
      <w:r>
        <w:rPr>
          <w:sz w:val="28"/>
        </w:rPr>
        <w:t xml:space="preserve">and </w:t>
      </w:r>
      <w:r w:rsidRPr="004B3B95">
        <w:rPr>
          <w:sz w:val="28"/>
        </w:rPr>
        <w:t>support departments (advertising, graphic design, operations,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etc.). Learn company culture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Meet with each team member to discover strengths </w:t>
      </w:r>
      <w:r>
        <w:rPr>
          <w:sz w:val="28"/>
        </w:rPr>
        <w:t xml:space="preserve">and </w:t>
      </w:r>
      <w:r w:rsidRPr="004B3B95">
        <w:rPr>
          <w:sz w:val="28"/>
        </w:rPr>
        <w:t>establish relationship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Meet with supervisor (insert name here) to prioritize what is expected of me, within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(insert a specified time frame here)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Identify top goals to be achieved in </w:t>
      </w:r>
      <w:r>
        <w:rPr>
          <w:sz w:val="28"/>
        </w:rPr>
        <w:t xml:space="preserve">the </w:t>
      </w:r>
      <w:r w:rsidRPr="004B3B95">
        <w:rPr>
          <w:sz w:val="28"/>
        </w:rPr>
        <w:t xml:space="preserve">first </w:t>
      </w:r>
      <w:r>
        <w:rPr>
          <w:sz w:val="28"/>
        </w:rPr>
        <w:t>three</w:t>
      </w:r>
      <w:r w:rsidRPr="004B3B95">
        <w:rPr>
          <w:sz w:val="28"/>
        </w:rPr>
        <w:t xml:space="preserve"> month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Identify competitors, their offerings</w:t>
      </w:r>
      <w:r>
        <w:rPr>
          <w:sz w:val="28"/>
        </w:rPr>
        <w:t>,</w:t>
      </w:r>
      <w:r w:rsidRPr="004B3B95">
        <w:rPr>
          <w:sz w:val="28"/>
        </w:rPr>
        <w:t xml:space="preserve"> and strategie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(Identify a few primary competitors here and note that you will complete an in-depth comparison and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analysis of all competitors.)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Identify and evaluate marketing strategy related to top opportunities: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o Top 10 clients </w:t>
      </w:r>
      <w:r>
        <w:rPr>
          <w:sz w:val="28"/>
        </w:rPr>
        <w:t>and</w:t>
      </w:r>
      <w:r w:rsidRPr="004B3B95">
        <w:rPr>
          <w:sz w:val="28"/>
        </w:rPr>
        <w:t xml:space="preserve"> products currently. (What works?)</w:t>
      </w:r>
    </w:p>
    <w:p w:rsidR="00CE5063" w:rsidRPr="004B3B95" w:rsidRDefault="00CE5063" w:rsidP="00CE5063">
      <w:pPr>
        <w:ind w:left="426"/>
        <w:rPr>
          <w:sz w:val="28"/>
        </w:rPr>
      </w:pPr>
      <w:r w:rsidRPr="004B3B95">
        <w:rPr>
          <w:sz w:val="28"/>
        </w:rPr>
        <w:t>• (Try to use specific names here.)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Top 10 products not marketed effectively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(In your pre-interview study of the company, you might notice weak spots that you have ideas for shoring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up.)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o Top 10 clients </w:t>
      </w:r>
      <w:r>
        <w:rPr>
          <w:sz w:val="28"/>
        </w:rPr>
        <w:t>and</w:t>
      </w:r>
      <w:r w:rsidRPr="004B3B95">
        <w:rPr>
          <w:sz w:val="28"/>
        </w:rPr>
        <w:t xml:space="preserve"> products by potential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(What clients </w:t>
      </w:r>
      <w:r>
        <w:rPr>
          <w:sz w:val="28"/>
        </w:rPr>
        <w:t>and</w:t>
      </w:r>
      <w:r w:rsidRPr="004B3B95">
        <w:rPr>
          <w:sz w:val="28"/>
        </w:rPr>
        <w:t xml:space="preserve"> products are ripe opportunities for this company?)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Top bundling opportunitie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lastRenderedPageBreak/>
        <w:t xml:space="preserve">• Use the “80/20 Rule” </w:t>
      </w:r>
      <w:r>
        <w:rPr>
          <w:sz w:val="28"/>
        </w:rPr>
        <w:t>to define</w:t>
      </w:r>
      <w:r w:rsidRPr="004B3B95">
        <w:rPr>
          <w:sz w:val="28"/>
        </w:rPr>
        <w:t xml:space="preserve"> products generating the most revenue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Use the “80/20 Rule” </w:t>
      </w:r>
      <w:r>
        <w:rPr>
          <w:sz w:val="28"/>
        </w:rPr>
        <w:t>to define</w:t>
      </w:r>
      <w:r w:rsidRPr="004B3B95">
        <w:rPr>
          <w:sz w:val="28"/>
        </w:rPr>
        <w:t xml:space="preserve"> products with the </w:t>
      </w:r>
      <w:r>
        <w:rPr>
          <w:sz w:val="28"/>
        </w:rPr>
        <w:t>most significant</w:t>
      </w:r>
      <w:r w:rsidRPr="004B3B95">
        <w:rPr>
          <w:sz w:val="28"/>
        </w:rPr>
        <w:t xml:space="preserve"> number of issue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Use the “80/20 Rule” as it defines products with the </w:t>
      </w:r>
      <w:r>
        <w:rPr>
          <w:sz w:val="28"/>
        </w:rPr>
        <w:t>most significant</w:t>
      </w:r>
      <w:r w:rsidRPr="004B3B95">
        <w:rPr>
          <w:sz w:val="28"/>
        </w:rPr>
        <w:t xml:space="preserve"> potential for growth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Use a SWOT Analysis to evaluate company objectives and strategic product plan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Contact all current facilities, vendors, and distributors by letter or e-mail to introduce </w:t>
      </w:r>
      <w:r>
        <w:rPr>
          <w:sz w:val="28"/>
        </w:rPr>
        <w:t>yourself</w:t>
      </w:r>
      <w:r w:rsidRPr="004B3B95">
        <w:rPr>
          <w:sz w:val="28"/>
        </w:rPr>
        <w:t>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Visit as many product-relevant facilities as possible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Visit </w:t>
      </w:r>
      <w:r>
        <w:rPr>
          <w:sz w:val="28"/>
        </w:rPr>
        <w:t xml:space="preserve">the </w:t>
      </w:r>
      <w:r w:rsidRPr="004B3B95">
        <w:rPr>
          <w:sz w:val="28"/>
        </w:rPr>
        <w:t>Top 10 Clients to get feedback and understand issue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Search for peers in this position to learn from (best practices)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Find a mentor who is successful in this role and can pass on valuable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suggestions about best practice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Find a technical coach who can explain new technology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Report on progress to supervisor and get feedback</w:t>
      </w:r>
    </w:p>
    <w:p w:rsidR="00CE5063" w:rsidRPr="004B3B95" w:rsidRDefault="00CE5063" w:rsidP="00CE5063">
      <w:pPr>
        <w:rPr>
          <w:b/>
          <w:sz w:val="28"/>
        </w:rPr>
      </w:pPr>
    </w:p>
    <w:p w:rsidR="00CE5063" w:rsidRPr="004B3B95" w:rsidRDefault="00CE5063" w:rsidP="00CE5063">
      <w:pPr>
        <w:rPr>
          <w:b/>
          <w:sz w:val="28"/>
        </w:rPr>
      </w:pPr>
      <w:r w:rsidRPr="004B3B95">
        <w:rPr>
          <w:b/>
          <w:sz w:val="28"/>
        </w:rPr>
        <w:t>60-DAY PLAN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Continue any necessary company training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Meet with supervisor to prioritize project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Develop/keep flowcharts of marketing plan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Build relationships with all client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Review client satisfaction to identify </w:t>
      </w:r>
      <w:r>
        <w:rPr>
          <w:sz w:val="28"/>
        </w:rPr>
        <w:t>the most significant</w:t>
      </w:r>
      <w:r w:rsidRPr="004B3B95">
        <w:rPr>
          <w:sz w:val="28"/>
        </w:rPr>
        <w:t xml:space="preserve"> issue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Study to improve industry knowledge, product placement, and strategy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(</w:t>
      </w:r>
      <w:r>
        <w:rPr>
          <w:sz w:val="28"/>
        </w:rPr>
        <w:t>Identity</w:t>
      </w:r>
      <w:r w:rsidRPr="004B3B95">
        <w:rPr>
          <w:sz w:val="28"/>
        </w:rPr>
        <w:t xml:space="preserve"> books you might read or specific educational/training programs you might attend.)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Visit all product-relevant facilities that I’m involved in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Initiate first market research study and analyze finding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Use </w:t>
      </w:r>
      <w:r>
        <w:rPr>
          <w:sz w:val="28"/>
        </w:rPr>
        <w:t xml:space="preserve">the </w:t>
      </w:r>
      <w:r w:rsidRPr="004B3B95">
        <w:rPr>
          <w:sz w:val="28"/>
        </w:rPr>
        <w:t>80/20 Rule to identify top revenue-generating activitie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(</w:t>
      </w:r>
      <w:r>
        <w:rPr>
          <w:sz w:val="28"/>
        </w:rPr>
        <w:t>Identity</w:t>
      </w:r>
      <w:r w:rsidRPr="004B3B95">
        <w:rPr>
          <w:sz w:val="28"/>
        </w:rPr>
        <w:t xml:space="preserve"> areas to apply more resources, based on the success of previously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identified activities.)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(Re-evaluate activities that are not providing a necessary outcome and consider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eliminating them.)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Continue to monitor weak spots in promotional campaigns to determine possible improvement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Compare and contrast marketing efforts with competitors to determine areas to improve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Continue to conduct market research to determine requirements for existing product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Continue analysis of customer research and current market conditions as they apply to my</w:t>
      </w:r>
      <w:r>
        <w:rPr>
          <w:sz w:val="28"/>
        </w:rPr>
        <w:t xml:space="preserve"> </w:t>
      </w:r>
      <w:r w:rsidRPr="004B3B95">
        <w:rPr>
          <w:sz w:val="28"/>
        </w:rPr>
        <w:t>promotional campaign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Continue to study </w:t>
      </w:r>
      <w:r>
        <w:rPr>
          <w:sz w:val="28"/>
        </w:rPr>
        <w:t xml:space="preserve">the </w:t>
      </w:r>
      <w:r w:rsidRPr="004B3B95">
        <w:rPr>
          <w:sz w:val="28"/>
        </w:rPr>
        <w:t>effectiveness of current marketing plans for top product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Develop appropriate marketing plans for top products by potential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Visit other departments within the organization to learn </w:t>
      </w:r>
      <w:r>
        <w:rPr>
          <w:sz w:val="28"/>
        </w:rPr>
        <w:t xml:space="preserve">about </w:t>
      </w:r>
      <w:r w:rsidRPr="004B3B95">
        <w:rPr>
          <w:sz w:val="28"/>
        </w:rPr>
        <w:t>relationship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Develop a network within the organization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Build rapport with team member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Gain </w:t>
      </w:r>
      <w:r>
        <w:rPr>
          <w:sz w:val="28"/>
        </w:rPr>
        <w:t xml:space="preserve">an </w:t>
      </w:r>
      <w:r w:rsidRPr="004B3B95">
        <w:rPr>
          <w:sz w:val="28"/>
        </w:rPr>
        <w:t>understanding of team members’ strengths and weaknesse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Identify someone exceptional at their job and ask to do “a day in the life” with them to</w:t>
      </w:r>
      <w:r>
        <w:rPr>
          <w:sz w:val="28"/>
        </w:rPr>
        <w:t xml:space="preserve"> </w:t>
      </w:r>
      <w:r w:rsidRPr="004B3B95">
        <w:rPr>
          <w:sz w:val="28"/>
        </w:rPr>
        <w:t>see what work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Use </w:t>
      </w:r>
      <w:r>
        <w:rPr>
          <w:sz w:val="28"/>
        </w:rPr>
        <w:t xml:space="preserve">the </w:t>
      </w:r>
      <w:r w:rsidRPr="004B3B95">
        <w:rPr>
          <w:sz w:val="28"/>
        </w:rPr>
        <w:t>80/20 Rule to begin evaluating time management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lastRenderedPageBreak/>
        <w:t>• Organize daily schedule for optimum efficiency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Continue to practice my presentation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Plan attendance at </w:t>
      </w:r>
      <w:r>
        <w:rPr>
          <w:sz w:val="28"/>
        </w:rPr>
        <w:t xml:space="preserve">a </w:t>
      </w:r>
      <w:r w:rsidRPr="004B3B95">
        <w:rPr>
          <w:sz w:val="28"/>
        </w:rPr>
        <w:t xml:space="preserve">relevant tradeshow/industry </w:t>
      </w:r>
      <w:r>
        <w:rPr>
          <w:sz w:val="28"/>
        </w:rPr>
        <w:t>event</w:t>
      </w:r>
      <w:r w:rsidRPr="004B3B95">
        <w:rPr>
          <w:sz w:val="28"/>
        </w:rPr>
        <w:t>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(Name specific events.)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Join appropriate associations/organization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(Name specific organizations.)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Develop </w:t>
      </w:r>
      <w:r>
        <w:rPr>
          <w:sz w:val="28"/>
        </w:rPr>
        <w:t xml:space="preserve">a </w:t>
      </w:r>
      <w:r w:rsidRPr="004B3B95">
        <w:rPr>
          <w:sz w:val="28"/>
        </w:rPr>
        <w:t xml:space="preserve">relationship with </w:t>
      </w:r>
      <w:r>
        <w:rPr>
          <w:sz w:val="28"/>
        </w:rPr>
        <w:t xml:space="preserve">a </w:t>
      </w:r>
      <w:r w:rsidRPr="004B3B95">
        <w:rPr>
          <w:sz w:val="28"/>
        </w:rPr>
        <w:t>mentor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Discuss observations </w:t>
      </w:r>
      <w:r>
        <w:rPr>
          <w:sz w:val="28"/>
        </w:rPr>
        <w:t>and</w:t>
      </w:r>
      <w:r w:rsidRPr="004B3B95">
        <w:rPr>
          <w:sz w:val="28"/>
        </w:rPr>
        <w:t xml:space="preserve"> plans with </w:t>
      </w:r>
      <w:r>
        <w:rPr>
          <w:sz w:val="28"/>
        </w:rPr>
        <w:t xml:space="preserve">a </w:t>
      </w:r>
      <w:r w:rsidRPr="004B3B95">
        <w:rPr>
          <w:sz w:val="28"/>
        </w:rPr>
        <w:t>mentor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Continue to turn in paperwork and reports </w:t>
      </w:r>
      <w:r>
        <w:rPr>
          <w:sz w:val="28"/>
        </w:rPr>
        <w:t>promptly</w:t>
      </w:r>
      <w:r w:rsidRPr="004B3B95">
        <w:rPr>
          <w:sz w:val="28"/>
        </w:rPr>
        <w:t>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Continue to </w:t>
      </w:r>
      <w:r>
        <w:rPr>
          <w:sz w:val="28"/>
        </w:rPr>
        <w:t>dialogue</w:t>
      </w:r>
      <w:r w:rsidRPr="004B3B95">
        <w:rPr>
          <w:sz w:val="28"/>
        </w:rPr>
        <w:t xml:space="preserve"> with </w:t>
      </w:r>
      <w:r>
        <w:rPr>
          <w:sz w:val="28"/>
        </w:rPr>
        <w:t xml:space="preserve">the </w:t>
      </w:r>
      <w:r w:rsidRPr="004B3B95">
        <w:rPr>
          <w:sz w:val="28"/>
        </w:rPr>
        <w:t>supervisor for performance feedback</w:t>
      </w:r>
    </w:p>
    <w:p w:rsidR="00CE5063" w:rsidRDefault="00CE5063" w:rsidP="00CE5063">
      <w:pPr>
        <w:rPr>
          <w:b/>
          <w:sz w:val="28"/>
        </w:rPr>
      </w:pPr>
    </w:p>
    <w:p w:rsidR="00CE5063" w:rsidRPr="004B3B95" w:rsidRDefault="00CE5063" w:rsidP="00CE5063">
      <w:pPr>
        <w:rPr>
          <w:b/>
          <w:sz w:val="28"/>
        </w:rPr>
      </w:pPr>
      <w:r w:rsidRPr="004B3B95">
        <w:rPr>
          <w:b/>
          <w:sz w:val="28"/>
        </w:rPr>
        <w:t>90-DAY PLAN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Continue working with clients on product strategy. Be visible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Continue to study to improve marketing skills, product knowledge, and strategy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Plan and implement customer relations programs to strengthen </w:t>
      </w:r>
      <w:r>
        <w:rPr>
          <w:sz w:val="28"/>
        </w:rPr>
        <w:t xml:space="preserve">the </w:t>
      </w:r>
      <w:r w:rsidRPr="004B3B95">
        <w:rPr>
          <w:sz w:val="28"/>
        </w:rPr>
        <w:t>current customer base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Develop appropriate campaigns to support new product </w:t>
      </w:r>
      <w:r>
        <w:rPr>
          <w:sz w:val="28"/>
        </w:rPr>
        <w:t>launches</w:t>
      </w:r>
      <w:r w:rsidRPr="004B3B95">
        <w:rPr>
          <w:sz w:val="28"/>
        </w:rPr>
        <w:t>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Work on brand positioning to get the most market exposure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Continue to monitor current product campaigns for optimum effectivenes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Continue to analyze competing products and services </w:t>
      </w:r>
      <w:r>
        <w:rPr>
          <w:sz w:val="28"/>
        </w:rPr>
        <w:t>regarding</w:t>
      </w:r>
      <w:r w:rsidRPr="004B3B95">
        <w:rPr>
          <w:sz w:val="28"/>
        </w:rPr>
        <w:t xml:space="preserve"> strengths and weaknesse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Begin using </w:t>
      </w:r>
      <w:r>
        <w:rPr>
          <w:sz w:val="28"/>
        </w:rPr>
        <w:t xml:space="preserve">the </w:t>
      </w:r>
      <w:r w:rsidRPr="004B3B95">
        <w:rPr>
          <w:sz w:val="28"/>
        </w:rPr>
        <w:t xml:space="preserve">80/20 Rule to evaluate suppliers </w:t>
      </w:r>
      <w:r>
        <w:rPr>
          <w:sz w:val="28"/>
        </w:rPr>
        <w:t>and</w:t>
      </w:r>
      <w:r w:rsidRPr="004B3B95">
        <w:rPr>
          <w:sz w:val="28"/>
        </w:rPr>
        <w:t xml:space="preserve"> procedure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Begin using </w:t>
      </w:r>
      <w:r>
        <w:rPr>
          <w:sz w:val="28"/>
        </w:rPr>
        <w:t xml:space="preserve">the </w:t>
      </w:r>
      <w:r w:rsidRPr="004B3B95">
        <w:rPr>
          <w:sz w:val="28"/>
        </w:rPr>
        <w:t>80/20 Rule to evaluate staff performance (if in management)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Continue to work efficiently and effectively to ensure optimum time management based on previous</w:t>
      </w:r>
    </w:p>
    <w:p w:rsidR="00CE5063" w:rsidRPr="004B3B95" w:rsidRDefault="00CE5063" w:rsidP="00CE5063">
      <w:pPr>
        <w:rPr>
          <w:sz w:val="28"/>
        </w:rPr>
      </w:pPr>
      <w:r>
        <w:rPr>
          <w:sz w:val="28"/>
        </w:rPr>
        <w:t>evaluations</w:t>
      </w:r>
      <w:r w:rsidRPr="004B3B95">
        <w:rPr>
          <w:sz w:val="28"/>
        </w:rPr>
        <w:t xml:space="preserve"> using the 80/20 Rule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Fine-tune </w:t>
      </w:r>
      <w:r>
        <w:rPr>
          <w:sz w:val="28"/>
        </w:rPr>
        <w:t xml:space="preserve">the </w:t>
      </w:r>
      <w:r w:rsidRPr="004B3B95">
        <w:rPr>
          <w:sz w:val="28"/>
        </w:rPr>
        <w:t>schedule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Focus on lower-priority products to discover undeveloped opportunities and build revenue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Come up with new and creative ways to get prospective clients’ attention in the field. Get input from </w:t>
      </w:r>
      <w:r>
        <w:rPr>
          <w:sz w:val="28"/>
        </w:rPr>
        <w:t xml:space="preserve">the </w:t>
      </w:r>
      <w:r w:rsidRPr="004B3B95">
        <w:rPr>
          <w:sz w:val="28"/>
        </w:rPr>
        <w:t>team</w:t>
      </w:r>
      <w:r>
        <w:rPr>
          <w:sz w:val="28"/>
        </w:rPr>
        <w:t xml:space="preserve"> </w:t>
      </w:r>
      <w:r w:rsidRPr="004B3B95">
        <w:rPr>
          <w:sz w:val="28"/>
        </w:rPr>
        <w:t>and manager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Develop strategies for products </w:t>
      </w:r>
      <w:r>
        <w:rPr>
          <w:sz w:val="28"/>
        </w:rPr>
        <w:t>and</w:t>
      </w:r>
      <w:r w:rsidRPr="004B3B95">
        <w:rPr>
          <w:sz w:val="28"/>
        </w:rPr>
        <w:t xml:space="preserve"> services in the pipeline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Participate in team meeting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o (Seek out areas where you can provide unique skill sets or </w:t>
      </w:r>
      <w:r>
        <w:rPr>
          <w:sz w:val="28"/>
        </w:rPr>
        <w:t>valuable leadership</w:t>
      </w:r>
      <w:r w:rsidRPr="004B3B95">
        <w:rPr>
          <w:sz w:val="28"/>
        </w:rPr>
        <w:t xml:space="preserve"> to the team.)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Offer to take on any special projects for the team. Become the “go-to” person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Evaluate </w:t>
      </w:r>
      <w:r>
        <w:rPr>
          <w:sz w:val="28"/>
        </w:rPr>
        <w:t xml:space="preserve">the </w:t>
      </w:r>
      <w:r w:rsidRPr="004B3B95">
        <w:rPr>
          <w:sz w:val="28"/>
        </w:rPr>
        <w:t xml:space="preserve">efficiency of </w:t>
      </w:r>
      <w:r>
        <w:rPr>
          <w:sz w:val="28"/>
        </w:rPr>
        <w:t>recent</w:t>
      </w:r>
      <w:r w:rsidRPr="004B3B95">
        <w:rPr>
          <w:sz w:val="28"/>
        </w:rPr>
        <w:t xml:space="preserve"> team meetings and suggest areas for improvement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Evaluate progress toward quarterly goal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Create checklists for routine dutie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Evaluate current suppliers </w:t>
      </w:r>
      <w:r>
        <w:rPr>
          <w:sz w:val="28"/>
        </w:rPr>
        <w:t>and</w:t>
      </w:r>
      <w:r w:rsidRPr="004B3B95">
        <w:rPr>
          <w:sz w:val="28"/>
        </w:rPr>
        <w:t xml:space="preserve"> vendors and choose necessary replacement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Establish long-term strategic </w:t>
      </w:r>
      <w:r>
        <w:rPr>
          <w:sz w:val="28"/>
        </w:rPr>
        <w:t>plans</w:t>
      </w:r>
      <w:r w:rsidRPr="004B3B95">
        <w:rPr>
          <w:sz w:val="28"/>
        </w:rPr>
        <w:t xml:space="preserve"> for assigned client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Evaluate </w:t>
      </w:r>
      <w:r>
        <w:rPr>
          <w:sz w:val="28"/>
        </w:rPr>
        <w:t xml:space="preserve">the </w:t>
      </w:r>
      <w:r w:rsidRPr="004B3B95">
        <w:rPr>
          <w:sz w:val="28"/>
        </w:rPr>
        <w:t>company’s position in the market using a SWOT Analysis (Strengths, Weaknesses, Obstacles,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Threats)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Based on information from the field, product management, and my management, develop strategie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to defend against competitive threats, product issues</w:t>
      </w:r>
      <w:r>
        <w:rPr>
          <w:sz w:val="28"/>
        </w:rPr>
        <w:t>,</w:t>
      </w:r>
      <w:r w:rsidRPr="004B3B95">
        <w:rPr>
          <w:sz w:val="28"/>
        </w:rPr>
        <w:t xml:space="preserve"> or failure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Based on information gathered in the first 60 days, develop strategies to improve efficiency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lastRenderedPageBreak/>
        <w:t>• Based on information gathered in the first 60 days, develop strategies to generate revenue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Study Best Practices within Marketing to develop and implement new idea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Come up with new and creative ways to grow </w:t>
      </w:r>
      <w:r>
        <w:rPr>
          <w:sz w:val="28"/>
        </w:rPr>
        <w:t>the company’s</w:t>
      </w:r>
      <w:r w:rsidRPr="004B3B95">
        <w:rPr>
          <w:sz w:val="28"/>
        </w:rPr>
        <w:t xml:space="preserve"> presence in the industry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Continue to </w:t>
      </w:r>
      <w:r>
        <w:rPr>
          <w:sz w:val="28"/>
        </w:rPr>
        <w:t>dialogue</w:t>
      </w:r>
      <w:r w:rsidRPr="004B3B95">
        <w:rPr>
          <w:sz w:val="28"/>
        </w:rPr>
        <w:t xml:space="preserve"> with </w:t>
      </w:r>
      <w:r>
        <w:rPr>
          <w:sz w:val="28"/>
        </w:rPr>
        <w:t xml:space="preserve">a </w:t>
      </w:r>
      <w:r w:rsidRPr="004B3B95">
        <w:rPr>
          <w:sz w:val="28"/>
        </w:rPr>
        <w:t xml:space="preserve">mentor to develop </w:t>
      </w:r>
      <w:r>
        <w:rPr>
          <w:sz w:val="28"/>
        </w:rPr>
        <w:t xml:space="preserve">a </w:t>
      </w:r>
      <w:r w:rsidRPr="004B3B95">
        <w:rPr>
          <w:sz w:val="28"/>
        </w:rPr>
        <w:t>strategy for growth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Review </w:t>
      </w:r>
      <w:r>
        <w:rPr>
          <w:sz w:val="28"/>
        </w:rPr>
        <w:t xml:space="preserve">the </w:t>
      </w:r>
      <w:r w:rsidRPr="004B3B95">
        <w:rPr>
          <w:sz w:val="28"/>
        </w:rPr>
        <w:t xml:space="preserve">first 90 days with </w:t>
      </w:r>
      <w:r>
        <w:rPr>
          <w:sz w:val="28"/>
        </w:rPr>
        <w:t xml:space="preserve">the </w:t>
      </w:r>
      <w:r w:rsidRPr="004B3B95">
        <w:rPr>
          <w:sz w:val="28"/>
        </w:rPr>
        <w:t>supervisor/manager to discuss performance.</w:t>
      </w:r>
    </w:p>
    <w:p w:rsidR="00CE5063" w:rsidRDefault="00CE5063" w:rsidP="00CE5063">
      <w:pPr>
        <w:rPr>
          <w:sz w:val="28"/>
        </w:rPr>
      </w:pPr>
      <w:r w:rsidRPr="004B3B95">
        <w:rPr>
          <w:sz w:val="28"/>
        </w:rPr>
        <w:t xml:space="preserve">• Establish </w:t>
      </w:r>
      <w:r>
        <w:rPr>
          <w:sz w:val="28"/>
        </w:rPr>
        <w:t xml:space="preserve">a </w:t>
      </w:r>
      <w:r w:rsidRPr="004B3B95">
        <w:rPr>
          <w:sz w:val="28"/>
        </w:rPr>
        <w:t>long-term plan for growth</w:t>
      </w:r>
    </w:p>
    <w:p w:rsidR="00CE5063" w:rsidRPr="008E0EB0" w:rsidRDefault="00CE5063" w:rsidP="00CE5063">
      <w:pPr>
        <w:rPr>
          <w:sz w:val="36"/>
        </w:rPr>
      </w:pPr>
    </w:p>
    <w:p w:rsidR="00CE5063" w:rsidRPr="008E0EB0" w:rsidRDefault="00CE5063" w:rsidP="00CE5063">
      <w:pPr>
        <w:rPr>
          <w:b/>
          <w:sz w:val="36"/>
        </w:rPr>
      </w:pPr>
      <w:r w:rsidRPr="008E0EB0">
        <w:rPr>
          <w:b/>
          <w:sz w:val="36"/>
        </w:rPr>
        <w:t>30/60/90 DAY ACTION PLAN [medical technologist role]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Prepared by: Silas Enterprise Tech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Prepared for: Dominos Hiring Manager, XYZ Company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Date: Date/Month/Year</w:t>
      </w:r>
    </w:p>
    <w:p w:rsidR="00CE5063" w:rsidRDefault="00CE5063" w:rsidP="00CE5063">
      <w:pPr>
        <w:rPr>
          <w:b/>
          <w:sz w:val="28"/>
        </w:rPr>
      </w:pPr>
    </w:p>
    <w:p w:rsidR="00CE5063" w:rsidRPr="008E0EB0" w:rsidRDefault="00CE5063" w:rsidP="00CE5063">
      <w:pPr>
        <w:rPr>
          <w:b/>
          <w:sz w:val="28"/>
        </w:rPr>
      </w:pPr>
      <w:r w:rsidRPr="008E0EB0">
        <w:rPr>
          <w:b/>
          <w:sz w:val="28"/>
        </w:rPr>
        <w:t>30-DAY GOAL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Complete all company training (if possible, name training here)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Learn as much as possible about corporate policies and company culture</w:t>
      </w:r>
      <w:r>
        <w:rPr>
          <w:sz w:val="28"/>
        </w:rPr>
        <w:t xml:space="preserve"> by </w:t>
      </w:r>
      <w:r w:rsidRPr="004B3B95">
        <w:rPr>
          <w:sz w:val="28"/>
        </w:rPr>
        <w:t>reading company manuals</w:t>
      </w:r>
      <w:r>
        <w:rPr>
          <w:sz w:val="28"/>
        </w:rPr>
        <w:t xml:space="preserve"> </w:t>
      </w:r>
      <w:r w:rsidRPr="004B3B95">
        <w:rPr>
          <w:sz w:val="28"/>
        </w:rPr>
        <w:t>and website</w:t>
      </w:r>
      <w:r>
        <w:rPr>
          <w:sz w:val="28"/>
        </w:rPr>
        <w:t>s</w:t>
      </w:r>
      <w:r w:rsidRPr="004B3B95">
        <w:rPr>
          <w:sz w:val="28"/>
        </w:rPr>
        <w:t>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Gain as much technical knowledge as possible about equipment and techniques through reading the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company manuals and website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Learn database systems used by </w:t>
      </w:r>
      <w:r>
        <w:rPr>
          <w:sz w:val="28"/>
        </w:rPr>
        <w:t xml:space="preserve">the </w:t>
      </w:r>
      <w:r w:rsidRPr="004B3B95">
        <w:rPr>
          <w:sz w:val="28"/>
        </w:rPr>
        <w:t>company (if possible, identify this by name here)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Complete all paperwork and administrative item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Supplement any technical knowledge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Identify </w:t>
      </w:r>
      <w:r>
        <w:rPr>
          <w:sz w:val="28"/>
        </w:rPr>
        <w:t>essential</w:t>
      </w:r>
      <w:r w:rsidRPr="004B3B95">
        <w:rPr>
          <w:sz w:val="28"/>
        </w:rPr>
        <w:t xml:space="preserve"> functions I’ll be responsible for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Identify </w:t>
      </w:r>
      <w:r>
        <w:rPr>
          <w:sz w:val="28"/>
        </w:rPr>
        <w:t>critical</w:t>
      </w:r>
      <w:r w:rsidRPr="004B3B95">
        <w:rPr>
          <w:sz w:val="28"/>
        </w:rPr>
        <w:t xml:space="preserve"> equipment I’ll be using and responsible for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Meet with </w:t>
      </w:r>
      <w:r>
        <w:rPr>
          <w:sz w:val="28"/>
        </w:rPr>
        <w:t xml:space="preserve">the </w:t>
      </w:r>
      <w:r w:rsidRPr="004B3B95">
        <w:rPr>
          <w:sz w:val="28"/>
        </w:rPr>
        <w:t>supervisor to establish primary task responsibilitie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Identify possible pitfalls in task completion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Establish relationships with lab techs and assistants (co-workers)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Learn as much as possible about company culture by meeting with co-worker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</w:t>
      </w:r>
      <w:r>
        <w:rPr>
          <w:sz w:val="28"/>
        </w:rPr>
        <w:t>Identity</w:t>
      </w:r>
      <w:r w:rsidRPr="004B3B95">
        <w:rPr>
          <w:sz w:val="28"/>
        </w:rPr>
        <w:t xml:space="preserve"> outside departments I will be interacting with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Meet with key contacts in coordinating department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Establish </w:t>
      </w:r>
      <w:r>
        <w:rPr>
          <w:sz w:val="28"/>
        </w:rPr>
        <w:t xml:space="preserve">a </w:t>
      </w:r>
      <w:r w:rsidRPr="004B3B95">
        <w:rPr>
          <w:sz w:val="28"/>
        </w:rPr>
        <w:t xml:space="preserve">network within </w:t>
      </w:r>
      <w:r>
        <w:rPr>
          <w:sz w:val="28"/>
        </w:rPr>
        <w:t xml:space="preserve">the </w:t>
      </w:r>
      <w:r w:rsidRPr="004B3B95">
        <w:rPr>
          <w:sz w:val="28"/>
        </w:rPr>
        <w:t>company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Identify possibilities for a mentor in the lab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Attend all critical meetings and complete those items that are required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Meet with supervisor for feedback.</w:t>
      </w:r>
    </w:p>
    <w:p w:rsidR="00CE5063" w:rsidRDefault="00CE5063" w:rsidP="00CE5063">
      <w:pPr>
        <w:rPr>
          <w:b/>
          <w:sz w:val="28"/>
        </w:rPr>
      </w:pPr>
    </w:p>
    <w:p w:rsidR="00CE5063" w:rsidRPr="008E0EB0" w:rsidRDefault="00CE5063" w:rsidP="00CE5063">
      <w:pPr>
        <w:rPr>
          <w:b/>
          <w:sz w:val="28"/>
        </w:rPr>
      </w:pPr>
      <w:r w:rsidRPr="008E0EB0">
        <w:rPr>
          <w:b/>
          <w:sz w:val="28"/>
        </w:rPr>
        <w:t>60-DAY GOAL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Continue any necessary company training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Deepen technical understanding of equipment within the laboratory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Further understanding of processes and regulations in the lab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Continue to understand my role in the lab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Continue self-study of science </w:t>
      </w:r>
      <w:r>
        <w:rPr>
          <w:sz w:val="28"/>
        </w:rPr>
        <w:t>and</w:t>
      </w:r>
      <w:r w:rsidRPr="004B3B95">
        <w:rPr>
          <w:sz w:val="28"/>
        </w:rPr>
        <w:t xml:space="preserve"> technology </w:t>
      </w:r>
      <w:r>
        <w:rPr>
          <w:sz w:val="28"/>
        </w:rPr>
        <w:t>in the broader</w:t>
      </w:r>
      <w:r w:rsidRPr="004B3B95">
        <w:rPr>
          <w:sz w:val="28"/>
        </w:rPr>
        <w:t xml:space="preserve"> field that affects my job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Continue to perform tasks </w:t>
      </w:r>
      <w:r>
        <w:rPr>
          <w:sz w:val="28"/>
        </w:rPr>
        <w:t>promptly</w:t>
      </w:r>
      <w:r w:rsidRPr="004B3B95">
        <w:rPr>
          <w:sz w:val="28"/>
        </w:rPr>
        <w:t>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Learn from peers who are successful in this role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If possible, ask to job-shadow a top performer in this role for one day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Build relationships among co-worker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lastRenderedPageBreak/>
        <w:t xml:space="preserve">• Establish </w:t>
      </w:r>
      <w:r>
        <w:rPr>
          <w:sz w:val="28"/>
        </w:rPr>
        <w:t>me</w:t>
      </w:r>
      <w:r w:rsidRPr="004B3B95">
        <w:rPr>
          <w:sz w:val="28"/>
        </w:rPr>
        <w:t xml:space="preserve"> as a resource or consultant with new employee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Build rapport with outside / coordinating department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Use </w:t>
      </w:r>
      <w:r>
        <w:rPr>
          <w:sz w:val="28"/>
        </w:rPr>
        <w:t xml:space="preserve">the </w:t>
      </w:r>
      <w:r w:rsidRPr="004B3B95">
        <w:rPr>
          <w:sz w:val="28"/>
        </w:rPr>
        <w:t>80/20 Rule to evaluate time and task management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Review task performance in </w:t>
      </w:r>
      <w:r>
        <w:rPr>
          <w:sz w:val="28"/>
        </w:rPr>
        <w:t xml:space="preserve">the </w:t>
      </w:r>
      <w:r w:rsidRPr="004B3B95">
        <w:rPr>
          <w:sz w:val="28"/>
        </w:rPr>
        <w:t>first 30 days and evaluate how to improve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Monitor problem areas </w:t>
      </w:r>
      <w:r>
        <w:rPr>
          <w:sz w:val="28"/>
        </w:rPr>
        <w:t>to make</w:t>
      </w:r>
      <w:r w:rsidRPr="004B3B95">
        <w:rPr>
          <w:sz w:val="28"/>
        </w:rPr>
        <w:t xml:space="preserve"> improvement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Organize daily schedule for optimum efficiency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If possible, streamline procedures for better efficiency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Meet with </w:t>
      </w:r>
      <w:r>
        <w:rPr>
          <w:sz w:val="28"/>
        </w:rPr>
        <w:t xml:space="preserve">a </w:t>
      </w:r>
      <w:r w:rsidRPr="004B3B95">
        <w:rPr>
          <w:sz w:val="28"/>
        </w:rPr>
        <w:t xml:space="preserve">mentor within </w:t>
      </w:r>
      <w:r>
        <w:rPr>
          <w:sz w:val="28"/>
        </w:rPr>
        <w:t xml:space="preserve">the </w:t>
      </w:r>
      <w:r w:rsidRPr="004B3B95">
        <w:rPr>
          <w:sz w:val="28"/>
        </w:rPr>
        <w:t>lab to discuss progres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Identify possibilities for mentors in management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Meet with supervisor for feedback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Work with </w:t>
      </w:r>
      <w:r>
        <w:rPr>
          <w:sz w:val="28"/>
        </w:rPr>
        <w:t xml:space="preserve">the </w:t>
      </w:r>
      <w:r w:rsidRPr="004B3B95">
        <w:rPr>
          <w:sz w:val="28"/>
        </w:rPr>
        <w:t xml:space="preserve">supervisor to identify </w:t>
      </w:r>
      <w:r>
        <w:rPr>
          <w:sz w:val="28"/>
        </w:rPr>
        <w:t>the most significant</w:t>
      </w:r>
      <w:r w:rsidRPr="004B3B95">
        <w:rPr>
          <w:sz w:val="28"/>
        </w:rPr>
        <w:t xml:space="preserve"> challenges in the lab and discuss how I can help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Set goals for </w:t>
      </w:r>
      <w:r>
        <w:rPr>
          <w:sz w:val="28"/>
        </w:rPr>
        <w:t xml:space="preserve">the </w:t>
      </w:r>
      <w:r w:rsidRPr="004B3B95">
        <w:rPr>
          <w:sz w:val="28"/>
        </w:rPr>
        <w:t>next 30 days.</w:t>
      </w:r>
    </w:p>
    <w:p w:rsidR="00CE5063" w:rsidRDefault="00CE5063" w:rsidP="00CE5063">
      <w:pPr>
        <w:rPr>
          <w:b/>
          <w:sz w:val="28"/>
        </w:rPr>
      </w:pPr>
    </w:p>
    <w:p w:rsidR="00CE5063" w:rsidRPr="008E0EB0" w:rsidRDefault="00CE5063" w:rsidP="00CE5063">
      <w:pPr>
        <w:rPr>
          <w:b/>
          <w:sz w:val="28"/>
        </w:rPr>
      </w:pPr>
      <w:r w:rsidRPr="008E0EB0">
        <w:rPr>
          <w:b/>
          <w:sz w:val="28"/>
        </w:rPr>
        <w:t>90-DAY GOAL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Cross-train equipment in the laboratory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Continue self-education </w:t>
      </w:r>
      <w:r>
        <w:rPr>
          <w:sz w:val="28"/>
        </w:rPr>
        <w:t>to improve continually</w:t>
      </w:r>
      <w:r w:rsidRPr="004B3B95">
        <w:rPr>
          <w:sz w:val="28"/>
        </w:rPr>
        <w:t>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Look critically at my performance and how it can be better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Examine processes or equipment in other labs to evaluate </w:t>
      </w:r>
      <w:r>
        <w:rPr>
          <w:sz w:val="28"/>
        </w:rPr>
        <w:t xml:space="preserve">the </w:t>
      </w:r>
      <w:r w:rsidRPr="004B3B95">
        <w:rPr>
          <w:sz w:val="28"/>
        </w:rPr>
        <w:t>potential for our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Continue to offer guidance to new employee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Continue to offer my skill sets to co-workers if needed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Work efficiently and effectively to ensure optimum time management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Evaluate how I can better contribute to efficient equipment processe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Evaluate procedures involving outside departments to improve efficiency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Create checklists for routine task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Compare performance with peers to see where I can improve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Actively participate in team meetings—offer suggestions a</w:t>
      </w:r>
      <w:r>
        <w:rPr>
          <w:sz w:val="28"/>
        </w:rPr>
        <w:t xml:space="preserve">nd </w:t>
      </w:r>
      <w:r w:rsidRPr="004B3B95">
        <w:rPr>
          <w:sz w:val="28"/>
        </w:rPr>
        <w:t>help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Offer to take on any special projects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Evaluate quality control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Study Best Practices within </w:t>
      </w:r>
      <w:r>
        <w:rPr>
          <w:sz w:val="28"/>
        </w:rPr>
        <w:t xml:space="preserve">the </w:t>
      </w:r>
      <w:r w:rsidRPr="004B3B95">
        <w:rPr>
          <w:sz w:val="28"/>
        </w:rPr>
        <w:t xml:space="preserve">industry </w:t>
      </w:r>
      <w:r>
        <w:rPr>
          <w:sz w:val="28"/>
        </w:rPr>
        <w:t>to implement</w:t>
      </w:r>
      <w:r w:rsidRPr="004B3B95">
        <w:rPr>
          <w:sz w:val="28"/>
        </w:rPr>
        <w:t xml:space="preserve"> them </w:t>
      </w:r>
      <w:r>
        <w:rPr>
          <w:sz w:val="28"/>
        </w:rPr>
        <w:t>individually</w:t>
      </w:r>
      <w:r w:rsidRPr="004B3B95">
        <w:rPr>
          <w:sz w:val="28"/>
        </w:rPr>
        <w:t xml:space="preserve"> or as a team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Evaluate progress toward meeting challenges established in </w:t>
      </w:r>
      <w:r>
        <w:rPr>
          <w:sz w:val="28"/>
        </w:rPr>
        <w:t xml:space="preserve">the </w:t>
      </w:r>
      <w:r w:rsidRPr="004B3B95">
        <w:rPr>
          <w:sz w:val="28"/>
        </w:rPr>
        <w:t>previous month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Meet with </w:t>
      </w:r>
      <w:r>
        <w:rPr>
          <w:sz w:val="28"/>
        </w:rPr>
        <w:t xml:space="preserve">a </w:t>
      </w:r>
      <w:r w:rsidRPr="004B3B95">
        <w:rPr>
          <w:sz w:val="28"/>
        </w:rPr>
        <w:t xml:space="preserve">mentor in </w:t>
      </w:r>
      <w:r>
        <w:rPr>
          <w:sz w:val="28"/>
        </w:rPr>
        <w:t xml:space="preserve">the </w:t>
      </w:r>
      <w:r w:rsidRPr="004B3B95">
        <w:rPr>
          <w:sz w:val="28"/>
        </w:rPr>
        <w:t>lab to discuss areas for improvement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Meet with </w:t>
      </w:r>
      <w:r>
        <w:rPr>
          <w:sz w:val="28"/>
        </w:rPr>
        <w:t xml:space="preserve">a </w:t>
      </w:r>
      <w:r w:rsidRPr="00067A90">
        <w:rPr>
          <w:sz w:val="28"/>
        </w:rPr>
        <w:t>management mentor to discuss improvement and growth areas</w:t>
      </w:r>
      <w:r w:rsidRPr="004B3B95">
        <w:rPr>
          <w:sz w:val="28"/>
        </w:rPr>
        <w:t>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Review </w:t>
      </w:r>
      <w:r>
        <w:rPr>
          <w:sz w:val="28"/>
        </w:rPr>
        <w:t xml:space="preserve">the </w:t>
      </w:r>
      <w:r w:rsidRPr="004B3B95">
        <w:rPr>
          <w:sz w:val="28"/>
        </w:rPr>
        <w:t xml:space="preserve">first 90 days with </w:t>
      </w:r>
      <w:r>
        <w:rPr>
          <w:sz w:val="28"/>
        </w:rPr>
        <w:t xml:space="preserve">the </w:t>
      </w:r>
      <w:r w:rsidRPr="004B3B95">
        <w:rPr>
          <w:sz w:val="28"/>
        </w:rPr>
        <w:t>supervisor for performance evaluation.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Work with supervisor to set long-term goals.</w:t>
      </w:r>
    </w:p>
    <w:p w:rsidR="00CE5063" w:rsidRPr="004B3B95" w:rsidRDefault="00CE5063" w:rsidP="00CE5063">
      <w:pPr>
        <w:rPr>
          <w:sz w:val="28"/>
        </w:rPr>
      </w:pPr>
    </w:p>
    <w:p w:rsidR="00CE5063" w:rsidRPr="008E0EB0" w:rsidRDefault="00CE5063" w:rsidP="00CE5063">
      <w:pPr>
        <w:rPr>
          <w:b/>
          <w:sz w:val="40"/>
        </w:rPr>
      </w:pPr>
      <w:r w:rsidRPr="008E0EB0">
        <w:rPr>
          <w:b/>
          <w:sz w:val="40"/>
        </w:rPr>
        <w:t>30/60/90 DAY BUSINESS PLAN [operations role]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Prepared by: Silas Operation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Prepared for: </w:t>
      </w:r>
      <w:proofErr w:type="spellStart"/>
      <w:r w:rsidRPr="004B3B95">
        <w:rPr>
          <w:sz w:val="28"/>
        </w:rPr>
        <w:t>Delax</w:t>
      </w:r>
      <w:proofErr w:type="spellEnd"/>
      <w:r w:rsidRPr="004B3B95">
        <w:rPr>
          <w:sz w:val="28"/>
        </w:rPr>
        <w:t xml:space="preserve"> Hiring Manager XYZ Company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Date: Date/Month/Year</w:t>
      </w:r>
    </w:p>
    <w:p w:rsidR="00CE5063" w:rsidRDefault="00CE5063" w:rsidP="00CE5063">
      <w:pPr>
        <w:rPr>
          <w:b/>
          <w:sz w:val="28"/>
        </w:rPr>
      </w:pPr>
    </w:p>
    <w:p w:rsidR="00CE5063" w:rsidRDefault="00CE5063" w:rsidP="00CE5063">
      <w:pPr>
        <w:rPr>
          <w:b/>
          <w:sz w:val="28"/>
        </w:rPr>
      </w:pPr>
    </w:p>
    <w:p w:rsidR="00CE5063" w:rsidRPr="008E0EB0" w:rsidRDefault="00CE5063" w:rsidP="00CE5063">
      <w:pPr>
        <w:rPr>
          <w:b/>
          <w:sz w:val="28"/>
        </w:rPr>
      </w:pPr>
      <w:r w:rsidRPr="008E0EB0">
        <w:rPr>
          <w:b/>
          <w:sz w:val="28"/>
        </w:rPr>
        <w:t>FIRST 30 DAY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</w:t>
      </w:r>
      <w:r w:rsidRPr="004D64C5">
        <w:rPr>
          <w:i/>
          <w:sz w:val="28"/>
        </w:rPr>
        <w:t xml:space="preserve"> Education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Product/ Services – Basic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lastRenderedPageBreak/>
        <w:t>• Attend company training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(If you can name the training here, do so.)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Learn from peers/team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Set up individual meetings for one-on-one discussion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Continue home study of products and service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Read </w:t>
      </w:r>
      <w:r>
        <w:rPr>
          <w:sz w:val="28"/>
        </w:rPr>
        <w:t xml:space="preserve">the </w:t>
      </w:r>
      <w:r w:rsidRPr="004B3B95">
        <w:rPr>
          <w:sz w:val="28"/>
        </w:rPr>
        <w:t>company manual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Read promotional material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</w:t>
      </w:r>
      <w:r w:rsidRPr="004D64C5">
        <w:rPr>
          <w:i/>
          <w:sz w:val="28"/>
        </w:rPr>
        <w:t xml:space="preserve"> Orientation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Meet management, team members, </w:t>
      </w:r>
      <w:r>
        <w:rPr>
          <w:sz w:val="28"/>
        </w:rPr>
        <w:t xml:space="preserve">and </w:t>
      </w:r>
      <w:r w:rsidRPr="004B3B95">
        <w:rPr>
          <w:sz w:val="28"/>
        </w:rPr>
        <w:t>support department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Visit heads of support departments or </w:t>
      </w:r>
      <w:r>
        <w:rPr>
          <w:sz w:val="28"/>
        </w:rPr>
        <w:t>whomever</w:t>
      </w:r>
      <w:r w:rsidRPr="004B3B95">
        <w:rPr>
          <w:sz w:val="28"/>
        </w:rPr>
        <w:t xml:space="preserve"> your counterpart in that department is that you’ll work with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Learn company culture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Learn company policies and procedure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(If you can name particular company systems here, do so.)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Study budget, inventory, </w:t>
      </w:r>
      <w:r>
        <w:rPr>
          <w:sz w:val="28"/>
        </w:rPr>
        <w:t xml:space="preserve">and </w:t>
      </w:r>
      <w:r w:rsidRPr="004B3B95">
        <w:rPr>
          <w:sz w:val="28"/>
        </w:rPr>
        <w:t>supplie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(If you can name the specific data systems, do so.)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Meet vendors </w:t>
      </w:r>
      <w:r>
        <w:rPr>
          <w:sz w:val="28"/>
        </w:rPr>
        <w:t>and</w:t>
      </w:r>
      <w:r w:rsidRPr="004B3B95">
        <w:rPr>
          <w:sz w:val="28"/>
        </w:rPr>
        <w:t xml:space="preserve"> customer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</w:t>
      </w:r>
      <w:r w:rsidRPr="004D64C5">
        <w:rPr>
          <w:i/>
          <w:sz w:val="28"/>
        </w:rPr>
        <w:t xml:space="preserve"> Organization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Organize office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Set up communication/data network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Phones – set up voicemail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Computer accounts – set up </w:t>
      </w:r>
      <w:r>
        <w:rPr>
          <w:sz w:val="28"/>
        </w:rPr>
        <w:t xml:space="preserve">an </w:t>
      </w:r>
      <w:r w:rsidRPr="004B3B95">
        <w:rPr>
          <w:sz w:val="28"/>
        </w:rPr>
        <w:t>email account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Business cards – have them printed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Have all appropriate HR paperwork turned in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</w:t>
      </w:r>
      <w:r w:rsidRPr="004D64C5">
        <w:rPr>
          <w:i/>
          <w:sz w:val="28"/>
        </w:rPr>
        <w:t xml:space="preserve"> Research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Do a SWOT Analysis (Strengths, Weaknesses, Opportunities, Threats) to inform strategic planning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Identify </w:t>
      </w:r>
      <w:r>
        <w:rPr>
          <w:sz w:val="28"/>
        </w:rPr>
        <w:t xml:space="preserve">the </w:t>
      </w:r>
      <w:r w:rsidRPr="004B3B95">
        <w:rPr>
          <w:sz w:val="28"/>
        </w:rPr>
        <w:t>company’s biggest competitors and compare/contrast your company with them to identify areas for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improvement or opportunities for growth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Conduct informational meetings with department head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Identify top organizational issue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Research possible solution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Use </w:t>
      </w:r>
      <w:r>
        <w:rPr>
          <w:sz w:val="28"/>
        </w:rPr>
        <w:t xml:space="preserve">the </w:t>
      </w:r>
      <w:r w:rsidRPr="004B3B95">
        <w:rPr>
          <w:sz w:val="28"/>
        </w:rPr>
        <w:t>80/20 Rule to prioritize organizational issues and solution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Identify </w:t>
      </w:r>
      <w:r>
        <w:rPr>
          <w:sz w:val="28"/>
        </w:rPr>
        <w:t>critical</w:t>
      </w:r>
      <w:r w:rsidRPr="004B3B95">
        <w:rPr>
          <w:sz w:val="28"/>
        </w:rPr>
        <w:t xml:space="preserve"> levers for succes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Goals and Objective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Find a mentor who is successful in this role and can pass on suggestion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Meet with supervisor to establish expectations and review requirement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Develop appropriate action plans based on training and review of </w:t>
      </w:r>
      <w:r>
        <w:rPr>
          <w:sz w:val="28"/>
        </w:rPr>
        <w:t xml:space="preserve">the </w:t>
      </w:r>
      <w:r w:rsidRPr="004B3B95">
        <w:rPr>
          <w:sz w:val="28"/>
        </w:rPr>
        <w:t>organization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Establish monthly and quarterly goals</w:t>
      </w:r>
    </w:p>
    <w:p w:rsidR="00CE5063" w:rsidRDefault="00CE5063" w:rsidP="00CE5063">
      <w:pPr>
        <w:rPr>
          <w:b/>
          <w:sz w:val="28"/>
        </w:rPr>
      </w:pPr>
    </w:p>
    <w:p w:rsidR="00CE5063" w:rsidRPr="008E0EB0" w:rsidRDefault="00CE5063" w:rsidP="00CE5063">
      <w:pPr>
        <w:rPr>
          <w:b/>
          <w:sz w:val="28"/>
        </w:rPr>
      </w:pPr>
      <w:r w:rsidRPr="008E0EB0">
        <w:rPr>
          <w:b/>
          <w:sz w:val="28"/>
        </w:rPr>
        <w:t>FIRST 60 DAY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</w:t>
      </w:r>
      <w:r w:rsidRPr="004D64C5">
        <w:rPr>
          <w:i/>
          <w:sz w:val="28"/>
        </w:rPr>
        <w:t>Build Relationship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o Build rapport with </w:t>
      </w:r>
      <w:r>
        <w:rPr>
          <w:sz w:val="28"/>
        </w:rPr>
        <w:t xml:space="preserve">the </w:t>
      </w:r>
      <w:r w:rsidRPr="004B3B95">
        <w:rPr>
          <w:sz w:val="28"/>
        </w:rPr>
        <w:t>company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Review department satisfaction and address issue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lastRenderedPageBreak/>
        <w:t xml:space="preserve">• Continue to </w:t>
      </w:r>
      <w:r>
        <w:rPr>
          <w:sz w:val="28"/>
        </w:rPr>
        <w:t>dialogue</w:t>
      </w:r>
      <w:r w:rsidRPr="004B3B95">
        <w:rPr>
          <w:sz w:val="28"/>
        </w:rPr>
        <w:t xml:space="preserve"> with team members for continual improvements in relationships and productivity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Visit other departments to determine tasks/relationship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Develop a network within the organization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Take note of shipment, production, </w:t>
      </w:r>
      <w:r>
        <w:rPr>
          <w:sz w:val="28"/>
        </w:rPr>
        <w:t xml:space="preserve">and </w:t>
      </w:r>
      <w:r w:rsidRPr="004B3B95">
        <w:rPr>
          <w:sz w:val="28"/>
        </w:rPr>
        <w:t>product issue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Follow through on commitment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Establish as a resource and consultant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Meet primary customer base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Attend and participate in committee meetings and function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 • Offer input and support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Be a good team member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Review Budget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Identify inventory and supply issue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Establish procedures for addressing issue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Follow through on commitment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Establish myself as a resource and consultant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Examine daily operational cost-control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o Begin evaluating </w:t>
      </w:r>
      <w:r>
        <w:rPr>
          <w:sz w:val="28"/>
        </w:rPr>
        <w:t xml:space="preserve">the </w:t>
      </w:r>
      <w:r w:rsidRPr="004B3B95">
        <w:rPr>
          <w:sz w:val="28"/>
        </w:rPr>
        <w:t xml:space="preserve">cost-efficiency of </w:t>
      </w:r>
      <w:r>
        <w:rPr>
          <w:sz w:val="28"/>
        </w:rPr>
        <w:t>vendors/supplier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 • Identify areas to upgrade or improve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Begin research on long-term goal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</w:t>
      </w:r>
      <w:r w:rsidRPr="008E0EB0">
        <w:rPr>
          <w:i/>
          <w:sz w:val="28"/>
        </w:rPr>
        <w:t>Education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Continue any necessary company training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Continue to study to improve product knowledge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Continue study of operations, rules</w:t>
      </w:r>
      <w:r>
        <w:rPr>
          <w:sz w:val="28"/>
        </w:rPr>
        <w:t>,</w:t>
      </w:r>
      <w:r w:rsidRPr="004B3B95">
        <w:rPr>
          <w:sz w:val="28"/>
        </w:rPr>
        <w:t xml:space="preserve"> and procedure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Study Best Practices within the industry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Read books on business management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Join trade associations and attend meeting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</w:t>
      </w:r>
      <w:r w:rsidRPr="008E0EB0">
        <w:rPr>
          <w:i/>
          <w:sz w:val="28"/>
        </w:rPr>
        <w:t xml:space="preserve"> Research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o Use </w:t>
      </w:r>
      <w:r>
        <w:rPr>
          <w:sz w:val="28"/>
        </w:rPr>
        <w:t xml:space="preserve">the </w:t>
      </w:r>
      <w:r w:rsidRPr="004B3B95">
        <w:rPr>
          <w:sz w:val="28"/>
        </w:rPr>
        <w:t>80/20 Rule to identify top revenue-generating activitie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o Use data to identify </w:t>
      </w:r>
      <w:r>
        <w:rPr>
          <w:sz w:val="28"/>
        </w:rPr>
        <w:t xml:space="preserve">the </w:t>
      </w:r>
      <w:r w:rsidRPr="004B3B95">
        <w:rPr>
          <w:sz w:val="28"/>
        </w:rPr>
        <w:t>most efficient procedure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o Use data to identify </w:t>
      </w:r>
      <w:r>
        <w:rPr>
          <w:sz w:val="28"/>
        </w:rPr>
        <w:t xml:space="preserve">the </w:t>
      </w:r>
      <w:r w:rsidRPr="004B3B95">
        <w:rPr>
          <w:sz w:val="28"/>
        </w:rPr>
        <w:t>least efficient procedure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Streamline procedures for better efficiency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o Use </w:t>
      </w:r>
      <w:r>
        <w:rPr>
          <w:sz w:val="28"/>
        </w:rPr>
        <w:t xml:space="preserve">the </w:t>
      </w:r>
      <w:r w:rsidRPr="004B3B95">
        <w:rPr>
          <w:sz w:val="28"/>
        </w:rPr>
        <w:t>80/20 Rule to begin evaluating time and task management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Organize daily schedule for optimum efficiency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Begin to implement organizational solution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 • </w:t>
      </w:r>
      <w:r w:rsidRPr="008E0EB0">
        <w:rPr>
          <w:i/>
          <w:sz w:val="28"/>
        </w:rPr>
        <w:t>Review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o Continue to turn in </w:t>
      </w:r>
      <w:r>
        <w:rPr>
          <w:sz w:val="28"/>
        </w:rPr>
        <w:t>paperwork/reports</w:t>
      </w:r>
      <w:r w:rsidRPr="004B3B95">
        <w:rPr>
          <w:sz w:val="28"/>
        </w:rPr>
        <w:t xml:space="preserve"> </w:t>
      </w:r>
      <w:r>
        <w:rPr>
          <w:sz w:val="28"/>
        </w:rPr>
        <w:t>promptly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o Discuss observations </w:t>
      </w:r>
      <w:r>
        <w:rPr>
          <w:sz w:val="28"/>
        </w:rPr>
        <w:t>and</w:t>
      </w:r>
      <w:r w:rsidRPr="004B3B95">
        <w:rPr>
          <w:sz w:val="28"/>
        </w:rPr>
        <w:t xml:space="preserve"> plans with </w:t>
      </w:r>
      <w:r>
        <w:rPr>
          <w:sz w:val="28"/>
        </w:rPr>
        <w:t xml:space="preserve">a </w:t>
      </w:r>
      <w:r w:rsidRPr="004B3B95">
        <w:rPr>
          <w:sz w:val="28"/>
        </w:rPr>
        <w:t>mentor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o Evaluate progress and performance with </w:t>
      </w:r>
      <w:r>
        <w:rPr>
          <w:sz w:val="28"/>
        </w:rPr>
        <w:t xml:space="preserve">the </w:t>
      </w:r>
      <w:r w:rsidRPr="004B3B95">
        <w:rPr>
          <w:sz w:val="28"/>
        </w:rPr>
        <w:t>supervisor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Evaluate and refine strategie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o Consider feedback from </w:t>
      </w:r>
      <w:r>
        <w:rPr>
          <w:sz w:val="28"/>
        </w:rPr>
        <w:t xml:space="preserve">the </w:t>
      </w:r>
      <w:r w:rsidRPr="004B3B95">
        <w:rPr>
          <w:sz w:val="28"/>
        </w:rPr>
        <w:t>manager and team to refine goal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o Work with </w:t>
      </w:r>
      <w:r>
        <w:rPr>
          <w:sz w:val="28"/>
        </w:rPr>
        <w:t xml:space="preserve">the </w:t>
      </w:r>
      <w:r w:rsidRPr="004B3B95">
        <w:rPr>
          <w:sz w:val="28"/>
        </w:rPr>
        <w:t xml:space="preserve">supervisor to develop </w:t>
      </w:r>
      <w:r>
        <w:rPr>
          <w:sz w:val="28"/>
        </w:rPr>
        <w:t xml:space="preserve">a </w:t>
      </w:r>
      <w:r w:rsidRPr="004B3B95">
        <w:rPr>
          <w:sz w:val="28"/>
        </w:rPr>
        <w:t>plan for priorities</w:t>
      </w:r>
    </w:p>
    <w:p w:rsidR="00CE5063" w:rsidRDefault="00CE5063" w:rsidP="00CE5063">
      <w:pPr>
        <w:rPr>
          <w:b/>
          <w:sz w:val="28"/>
        </w:rPr>
      </w:pPr>
    </w:p>
    <w:p w:rsidR="00CE5063" w:rsidRPr="008E0EB0" w:rsidRDefault="00CE5063" w:rsidP="00CE5063">
      <w:pPr>
        <w:rPr>
          <w:b/>
          <w:sz w:val="28"/>
        </w:rPr>
      </w:pPr>
      <w:r w:rsidRPr="008E0EB0">
        <w:rPr>
          <w:b/>
          <w:sz w:val="28"/>
        </w:rPr>
        <w:t>FIRST 90 DAY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Grow and Maintain Relationship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lastRenderedPageBreak/>
        <w:t xml:space="preserve">o Continue working with </w:t>
      </w:r>
      <w:r>
        <w:rPr>
          <w:sz w:val="28"/>
        </w:rPr>
        <w:t xml:space="preserve">a </w:t>
      </w:r>
      <w:r w:rsidRPr="004B3B95">
        <w:rPr>
          <w:sz w:val="28"/>
        </w:rPr>
        <w:t>current customer base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o Continue </w:t>
      </w:r>
      <w:r>
        <w:rPr>
          <w:sz w:val="28"/>
        </w:rPr>
        <w:t>the dialogue</w:t>
      </w:r>
      <w:r w:rsidRPr="004B3B95">
        <w:rPr>
          <w:sz w:val="28"/>
        </w:rPr>
        <w:t xml:space="preserve"> with other departments within the organization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Develop </w:t>
      </w:r>
      <w:r>
        <w:rPr>
          <w:sz w:val="28"/>
        </w:rPr>
        <w:t xml:space="preserve">an </w:t>
      </w:r>
      <w:r w:rsidRPr="004B3B95">
        <w:rPr>
          <w:sz w:val="28"/>
        </w:rPr>
        <w:t>ongoing smooth working relationship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Begin Team Development practices (if in management)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Identify areas for improvement: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Computer Skills / Software Training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Time Management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Communication Skill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Cohesive Unit Building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Implement training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Evaluate progres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Implement Procedures to Address Company Issue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Based on previous evaluations of procedures, develop strategies for improvement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Set clear expectation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Provide complete and up-to-date information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Follow through on appointments and commitment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Establish myself as a resource and consultant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Obtain feedback on new procedure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Offer solution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Keep commitment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Increase Productivity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o Evaluate </w:t>
      </w:r>
      <w:r>
        <w:rPr>
          <w:sz w:val="28"/>
        </w:rPr>
        <w:t xml:space="preserve">a </w:t>
      </w:r>
      <w:r w:rsidRPr="004B3B95">
        <w:rPr>
          <w:sz w:val="28"/>
        </w:rPr>
        <w:t>group or team using a SWOT Analysis (Strengths, Weaknesses,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pportunities, Threats)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o Evaluate progress toward </w:t>
      </w:r>
      <w:r>
        <w:rPr>
          <w:sz w:val="28"/>
        </w:rPr>
        <w:t xml:space="preserve">the </w:t>
      </w:r>
      <w:r w:rsidRPr="004B3B95">
        <w:rPr>
          <w:sz w:val="28"/>
        </w:rPr>
        <w:t>quarterly goal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Compare your department’s or group’s performance with others at the same level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Evaluate performance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Identify new procedures or plans to improve performance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Implement new idea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o Use </w:t>
      </w:r>
      <w:r>
        <w:rPr>
          <w:sz w:val="28"/>
        </w:rPr>
        <w:t xml:space="preserve">the </w:t>
      </w:r>
      <w:r w:rsidRPr="004B3B95">
        <w:rPr>
          <w:sz w:val="28"/>
        </w:rPr>
        <w:t>80/20 Rule to evaluate staff performance (if in management)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Create checklists for routine dutie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Work efficiently and effectively to ensure optimum time management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• Fine-tune schedule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Take any opportunities for additional training or education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o Brainstorm with </w:t>
      </w:r>
      <w:r>
        <w:rPr>
          <w:sz w:val="28"/>
        </w:rPr>
        <w:t xml:space="preserve">the </w:t>
      </w:r>
      <w:r w:rsidRPr="004B3B95">
        <w:rPr>
          <w:sz w:val="28"/>
        </w:rPr>
        <w:t>team/manager for ways to encourage creativity and teamwork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</w:t>
      </w:r>
      <w:r w:rsidRPr="008E0EB0">
        <w:rPr>
          <w:i/>
          <w:sz w:val="28"/>
        </w:rPr>
        <w:t>Review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o Compare day-to-day activities with Best Practices within </w:t>
      </w:r>
      <w:r>
        <w:rPr>
          <w:sz w:val="28"/>
        </w:rPr>
        <w:t xml:space="preserve">the </w:t>
      </w:r>
      <w:r w:rsidRPr="004B3B95">
        <w:rPr>
          <w:sz w:val="28"/>
        </w:rPr>
        <w:t>industry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• Make necessary adjustments based on </w:t>
      </w:r>
      <w:r>
        <w:rPr>
          <w:sz w:val="28"/>
        </w:rPr>
        <w:t xml:space="preserve">the </w:t>
      </w:r>
      <w:r w:rsidRPr="004B3B95">
        <w:rPr>
          <w:sz w:val="28"/>
        </w:rPr>
        <w:t>finding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o Meet with </w:t>
      </w:r>
      <w:r>
        <w:rPr>
          <w:sz w:val="28"/>
        </w:rPr>
        <w:t xml:space="preserve">a </w:t>
      </w:r>
      <w:r w:rsidRPr="004B3B95">
        <w:rPr>
          <w:sz w:val="28"/>
        </w:rPr>
        <w:t>mentor to discuss observations and progres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o Meet with </w:t>
      </w:r>
      <w:r>
        <w:rPr>
          <w:sz w:val="28"/>
        </w:rPr>
        <w:t xml:space="preserve">the </w:t>
      </w:r>
      <w:r w:rsidRPr="004B3B95">
        <w:rPr>
          <w:sz w:val="28"/>
        </w:rPr>
        <w:t>manager for feedback on performance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 xml:space="preserve">o Establish </w:t>
      </w:r>
      <w:r>
        <w:rPr>
          <w:sz w:val="28"/>
        </w:rPr>
        <w:t>short-term</w:t>
      </w:r>
      <w:r w:rsidRPr="004B3B95">
        <w:rPr>
          <w:sz w:val="28"/>
        </w:rPr>
        <w:t xml:space="preserve"> priorities</w:t>
      </w:r>
    </w:p>
    <w:p w:rsidR="00CE5063" w:rsidRPr="004B3B95" w:rsidRDefault="00CE5063" w:rsidP="00CE5063">
      <w:pPr>
        <w:rPr>
          <w:sz w:val="28"/>
        </w:rPr>
      </w:pPr>
      <w:r w:rsidRPr="004B3B95">
        <w:rPr>
          <w:sz w:val="28"/>
        </w:rPr>
        <w:t>o Establish long-term goals</w:t>
      </w:r>
    </w:p>
    <w:p w:rsidR="00CE5063" w:rsidRDefault="00CE5063" w:rsidP="00CE5063">
      <w:pPr>
        <w:rPr>
          <w:sz w:val="28"/>
        </w:rPr>
      </w:pPr>
    </w:p>
    <w:p w:rsidR="00CE5063" w:rsidRPr="004D64C5" w:rsidRDefault="00CE5063" w:rsidP="00CE5063">
      <w:pPr>
        <w:rPr>
          <w:sz w:val="20"/>
        </w:rPr>
      </w:pPr>
      <w:r w:rsidRPr="004D64C5">
        <w:rPr>
          <w:sz w:val="24"/>
        </w:rPr>
        <w:t>Credit: Adapted from https://careerconfidential.com</w:t>
      </w:r>
    </w:p>
    <w:p w:rsidR="006010DF" w:rsidRPr="00CE5063" w:rsidRDefault="006010DF" w:rsidP="00CE5063">
      <w:pPr>
        <w:ind w:firstLine="720"/>
      </w:pPr>
    </w:p>
    <w:sectPr w:rsidR="006010DF" w:rsidRPr="00CE5063">
      <w:footerReference w:type="default" r:id="rId13"/>
      <w:type w:val="continuous"/>
      <w:pgSz w:w="11910" w:h="16850"/>
      <w:pgMar w:top="840" w:right="880" w:bottom="280" w:left="5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264C3" w:rsidRDefault="009264C3" w:rsidP="00CE5063">
      <w:r>
        <w:separator/>
      </w:r>
    </w:p>
  </w:endnote>
  <w:endnote w:type="continuationSeparator" w:id="0">
    <w:p w:rsidR="009264C3" w:rsidRDefault="009264C3" w:rsidP="00CE50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8656592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E5063" w:rsidRDefault="00CE506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CE5063" w:rsidRDefault="00CE50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264C3" w:rsidRDefault="009264C3" w:rsidP="00CE5063">
      <w:r>
        <w:separator/>
      </w:r>
    </w:p>
  </w:footnote>
  <w:footnote w:type="continuationSeparator" w:id="0">
    <w:p w:rsidR="009264C3" w:rsidRDefault="009264C3" w:rsidP="00CE506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1tzQ3MjY2tjAzNzNU0lEKTi0uzszPAykwqQUAX4oqwywAAAA="/>
  </w:docVars>
  <w:rsids>
    <w:rsidRoot w:val="005A43E1"/>
    <w:rsid w:val="000B5318"/>
    <w:rsid w:val="00461693"/>
    <w:rsid w:val="00477EE3"/>
    <w:rsid w:val="00551AFD"/>
    <w:rsid w:val="005A43E1"/>
    <w:rsid w:val="006010DF"/>
    <w:rsid w:val="00670A0A"/>
    <w:rsid w:val="006D7325"/>
    <w:rsid w:val="007B44C4"/>
    <w:rsid w:val="007D3D55"/>
    <w:rsid w:val="009166E5"/>
    <w:rsid w:val="009264C3"/>
    <w:rsid w:val="00A4410D"/>
    <w:rsid w:val="00AA0439"/>
    <w:rsid w:val="00B71807"/>
    <w:rsid w:val="00CE5063"/>
    <w:rsid w:val="00CF69A0"/>
    <w:rsid w:val="00E07867"/>
    <w:rsid w:val="00EB7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42D9523-D9F9-4752-BDA1-B5893F83D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EB79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7934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AF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E506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5063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CE506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5063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quiries@cvjury.com" TargetMode="External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enquiries@cvjury.com" TargetMode="External"/><Relationship Id="rId12" Type="http://schemas.openxmlformats.org/officeDocument/2006/relationships/image" Target="media/image5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800</Words>
  <Characters>16016</Characters>
  <Application>Microsoft Office Word</Application>
  <DocSecurity>0</DocSecurity>
  <Lines>1334</Lines>
  <Paragraphs>8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+44-750-822-1193 enquiries@cvjury.com 3, The Rectangle Tadpole Garden Village Swindon England United Kingdom, SN25 QP</vt:lpstr>
    </vt:vector>
  </TitlesOfParts>
  <Company>home</Company>
  <LinksUpToDate>false</LinksUpToDate>
  <CharactersWithSpaces>16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+44-750-822-1193 enquiries@cvjury.com 3, The Rectangle Tadpole Garden Village Swindon England United Kingdom, SN25 QP</dc:title>
  <dc:creator>Irsa Khan</dc:creator>
  <cp:keywords>DAFgkbhnDNw,BACiJGBny00</cp:keywords>
  <cp:lastModifiedBy>user</cp:lastModifiedBy>
  <cp:revision>1</cp:revision>
  <dcterms:created xsi:type="dcterms:W3CDTF">2023-06-30T21:25:00Z</dcterms:created>
  <dcterms:modified xsi:type="dcterms:W3CDTF">2023-06-30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4-19T00:00:00Z</vt:filetime>
  </property>
  <property fmtid="{D5CDD505-2E9C-101B-9397-08002B2CF9AE}" pid="3" name="Creator">
    <vt:lpwstr>Canva</vt:lpwstr>
  </property>
  <property fmtid="{D5CDD505-2E9C-101B-9397-08002B2CF9AE}" pid="4" name="LastSaved">
    <vt:filetime>2023-04-19T00:00:00Z</vt:filetime>
  </property>
  <property fmtid="{D5CDD505-2E9C-101B-9397-08002B2CF9AE}" pid="5" name="GrammarlyDocumentId">
    <vt:lpwstr>5edf8cb479cf71857c60d89ecbcd4cb5094f5bac4a86c0f9c0bb3e5189455957</vt:lpwstr>
  </property>
</Properties>
</file>